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144212" w14:textId="77777777" w:rsidR="009F58E5" w:rsidRPr="00326FEA" w:rsidRDefault="009F58E5" w:rsidP="006E075C">
      <w:pPr>
        <w:spacing w:after="120"/>
        <w:ind w:left="0" w:right="-1" w:hanging="2"/>
        <w:jc w:val="center"/>
        <w:rPr>
          <w:rFonts w:ascii="Arial" w:eastAsia="Arial" w:hAnsi="Arial" w:cs="Arial"/>
          <w:b/>
        </w:rPr>
      </w:pPr>
    </w:p>
    <w:p w14:paraId="2466B02E" w14:textId="77777777" w:rsidR="004201B9" w:rsidRDefault="004201B9" w:rsidP="004201B9">
      <w:pPr>
        <w:tabs>
          <w:tab w:val="right" w:pos="9073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  <w:bookmarkStart w:id="0" w:name="_Hlk159770886"/>
    </w:p>
    <w:p w14:paraId="4FC18842" w14:textId="5E711B45" w:rsidR="000216AA" w:rsidRDefault="000216AA" w:rsidP="00CE23E5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AA2040">
        <w:rPr>
          <w:rFonts w:ascii="Arial" w:eastAsia="Arial" w:hAnsi="Arial" w:cs="Arial"/>
        </w:rPr>
        <w:t>ANEXO I AO EDITAL Nº 0</w:t>
      </w:r>
      <w:r w:rsidR="000E40A6">
        <w:rPr>
          <w:rFonts w:ascii="Arial" w:eastAsia="Arial" w:hAnsi="Arial" w:cs="Arial"/>
        </w:rPr>
        <w:t>43</w:t>
      </w:r>
      <w:r w:rsidRPr="00AA2040">
        <w:rPr>
          <w:rFonts w:ascii="Arial" w:eastAsia="Arial" w:hAnsi="Arial" w:cs="Arial"/>
        </w:rPr>
        <w:t>/202</w:t>
      </w:r>
      <w:r w:rsidR="00221B5B" w:rsidRPr="00AA2040">
        <w:rPr>
          <w:rFonts w:ascii="Arial" w:eastAsia="Arial" w:hAnsi="Arial" w:cs="Arial"/>
        </w:rPr>
        <w:t>4</w:t>
      </w:r>
      <w:r w:rsidRPr="00AA2040">
        <w:rPr>
          <w:rFonts w:ascii="Arial" w:eastAsia="Arial" w:hAnsi="Arial" w:cs="Arial"/>
        </w:rPr>
        <w:t>-PEQ</w:t>
      </w:r>
      <w:r w:rsidR="00F21552">
        <w:rPr>
          <w:rFonts w:ascii="Arial" w:eastAsia="Arial" w:hAnsi="Arial" w:cs="Arial"/>
        </w:rPr>
        <w:t xml:space="preserve"> (</w:t>
      </w:r>
      <w:r w:rsidR="001A6704">
        <w:rPr>
          <w:rFonts w:ascii="Arial" w:eastAsia="Arial" w:hAnsi="Arial" w:cs="Arial"/>
        </w:rPr>
        <w:t>REPUBLICAÇÃO</w:t>
      </w:r>
      <w:r w:rsidR="00F21552">
        <w:rPr>
          <w:rFonts w:ascii="Arial" w:eastAsia="Arial" w:hAnsi="Arial" w:cs="Arial"/>
        </w:rPr>
        <w:t>)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78F328B" w14:textId="77777777" w:rsidR="000216AA" w:rsidRPr="00CE23E5" w:rsidRDefault="000216AA" w:rsidP="007F0447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608CD2D8" w14:textId="77777777" w:rsidR="000216AA" w:rsidRPr="00CE23E5" w:rsidRDefault="000216AA" w:rsidP="007F0447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15819F4F" w14:textId="77777777" w:rsidR="000216AA" w:rsidRPr="00CE23E5" w:rsidRDefault="000216AA" w:rsidP="007F0447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28C95053" w14:textId="77777777" w:rsidR="000216AA" w:rsidRPr="00CE23E5" w:rsidRDefault="000216AA" w:rsidP="007F0447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</w:p>
    <w:p w14:paraId="06FCBD9E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9030DFF" w14:textId="1911C8D9" w:rsidR="000216AA" w:rsidRDefault="000216AA" w:rsidP="007F044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>
        <w:rPr>
          <w:rFonts w:ascii="Arial" w:eastAsia="Arial" w:hAnsi="Arial" w:cs="Arial"/>
          <w:sz w:val="21"/>
          <w:szCs w:val="21"/>
        </w:rPr>
        <w:t>classificação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Edital nº 0</w:t>
      </w:r>
      <w:r w:rsidR="003C1039">
        <w:rPr>
          <w:rFonts w:ascii="Arial" w:eastAsia="Arial" w:hAnsi="Arial" w:cs="Arial"/>
          <w:color w:val="000000"/>
          <w:sz w:val="21"/>
          <w:szCs w:val="21"/>
        </w:rPr>
        <w:t>43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/202</w:t>
      </w:r>
      <w:r w:rsidR="00221B5B" w:rsidRPr="00EE6907">
        <w:rPr>
          <w:rFonts w:ascii="Arial" w:eastAsia="Arial" w:hAnsi="Arial" w:cs="Arial"/>
          <w:color w:val="000000"/>
          <w:sz w:val="21"/>
          <w:szCs w:val="21"/>
        </w:rPr>
        <w:t>4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-</w:t>
      </w:r>
      <w:r>
        <w:rPr>
          <w:rFonts w:ascii="Arial" w:eastAsia="Arial" w:hAnsi="Arial" w:cs="Arial"/>
          <w:color w:val="000000"/>
          <w:sz w:val="21"/>
          <w:szCs w:val="21"/>
        </w:rPr>
        <w:t>PEQ</w:t>
      </w:r>
      <w:r w:rsidR="00006E0F">
        <w:rPr>
          <w:rFonts w:ascii="Arial" w:eastAsia="Arial" w:hAnsi="Arial" w:cs="Arial"/>
          <w:color w:val="000000"/>
          <w:sz w:val="21"/>
          <w:szCs w:val="21"/>
        </w:rPr>
        <w:t xml:space="preserve"> (Republicação)</w:t>
      </w:r>
      <w:r>
        <w:rPr>
          <w:rFonts w:ascii="Arial" w:eastAsia="Arial" w:hAnsi="Arial" w:cs="Arial"/>
          <w:color w:val="000000"/>
          <w:sz w:val="21"/>
          <w:szCs w:val="21"/>
        </w:rPr>
        <w:t>.</w:t>
      </w:r>
    </w:p>
    <w:p w14:paraId="36C26DBC" w14:textId="77777777" w:rsidR="000216AA" w:rsidRPr="00F21552" w:rsidRDefault="000216AA" w:rsidP="007F0447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F21552"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5BF8A820" w14:textId="77777777" w:rsidR="000216AA" w:rsidRPr="00F21552" w:rsidRDefault="000216AA" w:rsidP="007F0447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 w:rsidRPr="00F21552"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 w:rsidRPr="00F21552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F21552">
        <w:rPr>
          <w:rFonts w:ascii="Arial" w:eastAsia="Arial" w:hAnsi="Arial" w:cs="Arial"/>
          <w:sz w:val="22"/>
          <w:szCs w:val="22"/>
        </w:rPr>
        <w:t>Sim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smallCaps/>
          <w:sz w:val="22"/>
          <w:szCs w:val="22"/>
        </w:rPr>
        <w:t xml:space="preserve">[   ] </w:t>
      </w:r>
      <w:r w:rsidRPr="00F21552">
        <w:rPr>
          <w:rFonts w:ascii="Arial" w:eastAsia="Arial" w:hAnsi="Arial" w:cs="Arial"/>
          <w:sz w:val="22"/>
          <w:szCs w:val="22"/>
        </w:rPr>
        <w:t>Não</w:t>
      </w:r>
    </w:p>
    <w:p w14:paraId="6D56C3DD" w14:textId="77777777" w:rsidR="000216AA" w:rsidRPr="00F21552" w:rsidRDefault="000216AA" w:rsidP="007F0447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</w:t>
      </w:r>
      <w:r w:rsidRPr="00F21552">
        <w:rPr>
          <w:rFonts w:ascii="Arial" w:eastAsia="Arial" w:hAnsi="Arial" w:cs="Arial"/>
          <w:sz w:val="22"/>
          <w:szCs w:val="22"/>
        </w:rPr>
        <w:tab/>
      </w:r>
      <w:r w:rsidRPr="00F21552"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34A4F93C" w14:textId="77777777" w:rsidR="000216AA" w:rsidRPr="00F21552" w:rsidRDefault="000216AA" w:rsidP="007F0447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  </w:t>
      </w:r>
      <w:r w:rsidRPr="00F21552">
        <w:rPr>
          <w:rFonts w:ascii="Arial" w:eastAsia="Arial" w:hAnsi="Arial" w:cs="Arial"/>
          <w:b/>
          <w:sz w:val="22"/>
          <w:szCs w:val="22"/>
        </w:rPr>
        <w:t>Possuo vínculo empregatício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37FA47B1" w14:textId="2E562116" w:rsidR="000216AA" w:rsidRPr="00F21552" w:rsidRDefault="000216AA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stituição</w:t>
      </w:r>
      <w:r w:rsidR="00785AA4" w:rsidRPr="00F21552">
        <w:rPr>
          <w:rFonts w:ascii="Arial" w:eastAsia="Arial" w:hAnsi="Arial" w:cs="Arial"/>
          <w:color w:val="000000"/>
          <w:sz w:val="22"/>
          <w:szCs w:val="22"/>
        </w:rPr>
        <w:t xml:space="preserve"> de Ensino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:</w:t>
      </w:r>
      <w:r w:rsidR="007F0447" w:rsidRPr="00F21552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</w:t>
      </w:r>
      <w:r w:rsidR="00F21552">
        <w:rPr>
          <w:rFonts w:ascii="Arial" w:eastAsia="Arial" w:hAnsi="Arial" w:cs="Arial"/>
          <w:color w:val="000000"/>
          <w:sz w:val="22"/>
          <w:szCs w:val="22"/>
        </w:rPr>
        <w:t>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</w:t>
      </w:r>
    </w:p>
    <w:p w14:paraId="770C723B" w14:textId="0EE937EA" w:rsidR="00F21552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 w:rsidR="00F21552"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2F35C43C" w14:textId="030551D2" w:rsidR="00F21552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 w:rsidR="00F21552"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263D14BB" w14:textId="02FACD1F" w:rsid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57CEDA56" w14:textId="70A03844" w:rsid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0264C313" w14:textId="349580B0" w:rsidR="000216AA" w:rsidRPr="00F21552" w:rsidRDefault="00F21552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="000216AA"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C069286" w14:textId="315EEC78" w:rsidR="00785AA4" w:rsidRPr="00F21552" w:rsidRDefault="00785AA4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F21552">
        <w:rPr>
          <w:rFonts w:ascii="Arial" w:eastAsia="Arial" w:hAnsi="Arial" w:cs="Arial"/>
          <w:sz w:val="22"/>
          <w:szCs w:val="22"/>
        </w:rPr>
        <w:t>________________________________________</w:t>
      </w:r>
      <w:r w:rsidRPr="00F21552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3E288BA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_________________________________________________________         </w:t>
      </w:r>
    </w:p>
    <w:p w14:paraId="74A413D8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>___________________________</w:t>
      </w:r>
    </w:p>
    <w:p w14:paraId="559A4239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ipo de vínculo (CLT, estatutário, outro – especificar):_____________________________</w:t>
      </w:r>
    </w:p>
    <w:p w14:paraId="19EB6F2F" w14:textId="77777777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ivisão CNAE (consultar lista do IBGE): _______________________________________</w:t>
      </w:r>
    </w:p>
    <w:p w14:paraId="2E952393" w14:textId="781515D1" w:rsidR="00785AA4" w:rsidRP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ção CNAE (consultar lista do IBGE): _______________________________________</w:t>
      </w:r>
      <w:r w:rsidR="00785AA4" w:rsidRPr="00F21552">
        <w:rPr>
          <w:rFonts w:ascii="Arial" w:eastAsia="Arial" w:hAnsi="Arial" w:cs="Arial"/>
          <w:color w:val="000000"/>
          <w:sz w:val="22"/>
          <w:szCs w:val="22"/>
        </w:rPr>
        <w:tab/>
      </w:r>
    </w:p>
    <w:p w14:paraId="5EA7F67C" w14:textId="79CA07DF" w:rsidR="00F21552" w:rsidRDefault="00F21552" w:rsidP="00F21552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 w:rsidRPr="00F21552"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 w:rsidRPr="00F21552">
        <w:rPr>
          <w:rFonts w:ascii="Arial" w:eastAsia="Arial" w:hAnsi="Arial" w:cs="Arial"/>
          <w:sz w:val="22"/>
          <w:szCs w:val="22"/>
        </w:rPr>
        <w:t xml:space="preserve"> ]  </w:t>
      </w:r>
      <w:r w:rsidRPr="00F21552">
        <w:rPr>
          <w:rFonts w:ascii="Arial" w:eastAsia="Arial" w:hAnsi="Arial" w:cs="Arial"/>
          <w:b/>
          <w:sz w:val="22"/>
          <w:szCs w:val="22"/>
        </w:rPr>
        <w:t xml:space="preserve">Possuo </w:t>
      </w:r>
      <w:r>
        <w:rPr>
          <w:rFonts w:ascii="Arial" w:eastAsia="Arial" w:hAnsi="Arial" w:cs="Arial"/>
          <w:b/>
          <w:sz w:val="22"/>
          <w:szCs w:val="22"/>
        </w:rPr>
        <w:t>atividade remunerada ou Outros Rendimentos (exceto vínculo empregatício e rendimentos de aplicação financeira)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</w:p>
    <w:p w14:paraId="5DCC973E" w14:textId="654475A4" w:rsid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F21552">
        <w:rPr>
          <w:rFonts w:ascii="Arial" w:eastAsia="Arial" w:hAnsi="Arial" w:cs="Arial"/>
          <w:color w:val="000000"/>
          <w:sz w:val="22"/>
          <w:szCs w:val="22"/>
        </w:rPr>
        <w:t xml:space="preserve"> Tipo</w:t>
      </w:r>
      <w:r>
        <w:rPr>
          <w:rFonts w:ascii="Arial" w:eastAsia="Arial" w:hAnsi="Arial" w:cs="Arial"/>
          <w:color w:val="000000"/>
          <w:sz w:val="22"/>
          <w:szCs w:val="22"/>
        </w:rPr>
        <w:t>: __________________________________________________________________</w:t>
      </w:r>
    </w:p>
    <w:p w14:paraId="636DD235" w14:textId="54D272D9" w:rsidR="00F21552" w:rsidRPr="00F21552" w:rsidRDefault="00F21552" w:rsidP="00F21552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426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a atividade: ________________      Término da atividade: ___________________</w:t>
      </w:r>
    </w:p>
    <w:p w14:paraId="074FA37E" w14:textId="77777777" w:rsidR="00B72277" w:rsidRDefault="00B72277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</w:p>
    <w:p w14:paraId="6E9C6566" w14:textId="6738C0F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F21552"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 w:rsidRPr="00F21552">
        <w:rPr>
          <w:rFonts w:ascii="Arial" w:eastAsia="Arial" w:hAnsi="Arial" w:cs="Arial"/>
          <w:b/>
          <w:sz w:val="22"/>
          <w:szCs w:val="22"/>
        </w:rPr>
        <w:t xml:space="preserve">: </w:t>
      </w:r>
      <w:r w:rsidRPr="00F21552">
        <w:rPr>
          <w:rFonts w:ascii="Arial" w:eastAsia="Arial" w:hAnsi="Arial" w:cs="Arial"/>
          <w:sz w:val="22"/>
          <w:szCs w:val="22"/>
        </w:rPr>
        <w:t xml:space="preserve"> </w:t>
      </w:r>
      <w:r w:rsidRPr="00F21552"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00EAEE6D" w14:textId="77777777" w:rsidR="000216AA" w:rsidRPr="00EE6907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EE6907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] </w:t>
      </w:r>
      <w:r w:rsidRPr="00EE6907">
        <w:rPr>
          <w:rFonts w:ascii="Arial" w:eastAsia="Arial" w:hAnsi="Arial" w:cs="Arial"/>
          <w:sz w:val="20"/>
          <w:szCs w:val="20"/>
        </w:rPr>
        <w:t xml:space="preserve">CAPES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CNPq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4FC97316" w14:textId="7CAA41BB" w:rsidR="000216AA" w:rsidRPr="00EE6907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7E50E244" w14:textId="43D17A11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Finalidade</w:t>
      </w:r>
      <w:proofErr w:type="gramStart"/>
      <w:r w:rsidRPr="00EE6907">
        <w:rPr>
          <w:color w:val="000000"/>
          <w:sz w:val="22"/>
          <w:szCs w:val="22"/>
        </w:rPr>
        <w:t>: :</w:t>
      </w:r>
      <w:proofErr w:type="gramEnd"/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IC  </w:t>
      </w:r>
      <w:r w:rsidR="00CE23E5" w:rsidRPr="00EE6907">
        <w:rPr>
          <w:color w:val="000000"/>
          <w:sz w:val="22"/>
          <w:szCs w:val="22"/>
        </w:rPr>
        <w:t xml:space="preserve">   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Mestrado </w:t>
      </w:r>
      <w:r w:rsidR="00CE23E5" w:rsidRPr="00EE6907">
        <w:rPr>
          <w:color w:val="000000"/>
          <w:sz w:val="22"/>
          <w:szCs w:val="22"/>
        </w:rPr>
        <w:t xml:space="preserve">        </w:t>
      </w:r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Doutorado  </w:t>
      </w:r>
    </w:p>
    <w:p w14:paraId="2B115EEB" w14:textId="77777777" w:rsidR="00C379ED" w:rsidRPr="00EE6907" w:rsidRDefault="00C379ED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3CADD570" w14:textId="5052AD1F" w:rsidR="00785AA4" w:rsidRPr="00CE23E5" w:rsidRDefault="00785AA4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lastRenderedPageBreak/>
        <w:t>Dados Bancários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(</w:t>
      </w:r>
      <w:r w:rsidR="00EE6907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505DC8C5" w14:textId="465E4177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65E5508" w14:textId="3F5EA454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36F9019E" w14:textId="26F7FDD7" w:rsidR="00785AA4" w:rsidRPr="00CE23E5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Agência:</w:t>
      </w:r>
    </w:p>
    <w:p w14:paraId="36E70604" w14:textId="0E249A82" w:rsidR="00785AA4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Conta Corrente</w:t>
      </w:r>
      <w:r w:rsidR="00785AA4">
        <w:rPr>
          <w:rFonts w:ascii="Arial" w:eastAsia="Arial" w:hAnsi="Arial" w:cs="Arial"/>
        </w:rPr>
        <w:t>:</w:t>
      </w:r>
    </w:p>
    <w:p w14:paraId="6FB775DF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23A0BFC" w14:textId="7BC4A78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</w:p>
    <w:p w14:paraId="20B77A08" w14:textId="51A977D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39D153F5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BF044C1" w14:textId="77777777" w:rsidR="001E1ED9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2E8EA9AF" w14:textId="2B8A814C" w:rsidR="007F0447" w:rsidRPr="00CE23E5" w:rsidRDefault="007F0447" w:rsidP="00DA04B0">
      <w:pPr>
        <w:tabs>
          <w:tab w:val="right" w:pos="9072"/>
        </w:tabs>
        <w:spacing w:before="120"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5C71106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34D191F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05F998DD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272D6231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524D094B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7F79291C" w14:textId="131CC8B8" w:rsidR="007A2123" w:rsidRDefault="000216AA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</w:t>
      </w:r>
      <w:r w:rsidR="00B14663">
        <w:rPr>
          <w:rFonts w:ascii="Arial" w:eastAsia="Arial" w:hAnsi="Arial" w:cs="Arial"/>
          <w:sz w:val="22"/>
          <w:szCs w:val="22"/>
        </w:rPr>
        <w:t xml:space="preserve">         </w:t>
      </w:r>
    </w:p>
    <w:p w14:paraId="515D6A4B" w14:textId="77777777" w:rsidR="000216AA" w:rsidRDefault="000216AA" w:rsidP="00CE23E5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7C395DE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6F4FAA49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0A9DAAFF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1FA6AE8B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2CA49546" w14:textId="361B1A9D" w:rsidR="001E1ED9" w:rsidRDefault="000216AA" w:rsidP="001E1ED9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4177C90A" w14:textId="77777777" w:rsidR="001E1ED9" w:rsidRDefault="000216AA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  <w:bookmarkEnd w:id="0"/>
    </w:p>
    <w:p w14:paraId="5C061042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bookmarkStart w:id="1" w:name="_Hlk159777192"/>
      <w:bookmarkEnd w:id="1"/>
    </w:p>
    <w:sectPr w:rsidR="001E1ED9" w:rsidSect="001B5B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EE9031" w14:textId="77777777" w:rsidR="00000204" w:rsidRDefault="00000204">
      <w:pPr>
        <w:spacing w:line="240" w:lineRule="auto"/>
        <w:ind w:left="0" w:hanging="2"/>
      </w:pPr>
      <w:r>
        <w:separator/>
      </w:r>
    </w:p>
  </w:endnote>
  <w:endnote w:type="continuationSeparator" w:id="0">
    <w:p w14:paraId="4482EC35" w14:textId="77777777" w:rsidR="00000204" w:rsidRDefault="0000020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7A3AB8" w14:textId="77777777" w:rsidR="00000204" w:rsidRDefault="00000204">
      <w:pPr>
        <w:spacing w:line="240" w:lineRule="auto"/>
        <w:ind w:left="0" w:hanging="2"/>
      </w:pPr>
      <w:r>
        <w:separator/>
      </w:r>
    </w:p>
  </w:footnote>
  <w:footnote w:type="continuationSeparator" w:id="0">
    <w:p w14:paraId="4EE9574F" w14:textId="77777777" w:rsidR="00000204" w:rsidRDefault="0000020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QUAy3lTjywAAAA="/>
  </w:docVars>
  <w:rsids>
    <w:rsidRoot w:val="00BE056E"/>
    <w:rsid w:val="00000204"/>
    <w:rsid w:val="00006E0F"/>
    <w:rsid w:val="000216AA"/>
    <w:rsid w:val="00030ACB"/>
    <w:rsid w:val="000A610C"/>
    <w:rsid w:val="000E40A6"/>
    <w:rsid w:val="001077BE"/>
    <w:rsid w:val="00115AAA"/>
    <w:rsid w:val="001501DF"/>
    <w:rsid w:val="0017227E"/>
    <w:rsid w:val="00175854"/>
    <w:rsid w:val="001A0CC6"/>
    <w:rsid w:val="001A6704"/>
    <w:rsid w:val="001B5BD8"/>
    <w:rsid w:val="001D1391"/>
    <w:rsid w:val="001E1ED9"/>
    <w:rsid w:val="00221B5B"/>
    <w:rsid w:val="002877B5"/>
    <w:rsid w:val="00297755"/>
    <w:rsid w:val="002B3E55"/>
    <w:rsid w:val="002E61C9"/>
    <w:rsid w:val="002F3D6A"/>
    <w:rsid w:val="00322C6D"/>
    <w:rsid w:val="00326FEA"/>
    <w:rsid w:val="00370C4A"/>
    <w:rsid w:val="00373558"/>
    <w:rsid w:val="00391746"/>
    <w:rsid w:val="003C1039"/>
    <w:rsid w:val="003E0A6B"/>
    <w:rsid w:val="004201B9"/>
    <w:rsid w:val="00434F0F"/>
    <w:rsid w:val="004538C4"/>
    <w:rsid w:val="00463B29"/>
    <w:rsid w:val="00463BA8"/>
    <w:rsid w:val="00463C67"/>
    <w:rsid w:val="00486BB4"/>
    <w:rsid w:val="00490DAF"/>
    <w:rsid w:val="004F540C"/>
    <w:rsid w:val="00526AEF"/>
    <w:rsid w:val="00552A9B"/>
    <w:rsid w:val="00573AA4"/>
    <w:rsid w:val="00581697"/>
    <w:rsid w:val="0058330E"/>
    <w:rsid w:val="005A448B"/>
    <w:rsid w:val="005B118D"/>
    <w:rsid w:val="005E4BEB"/>
    <w:rsid w:val="005F0768"/>
    <w:rsid w:val="00600745"/>
    <w:rsid w:val="00630E66"/>
    <w:rsid w:val="0065029A"/>
    <w:rsid w:val="006700BE"/>
    <w:rsid w:val="006A133C"/>
    <w:rsid w:val="006A52E0"/>
    <w:rsid w:val="006B6691"/>
    <w:rsid w:val="006C0931"/>
    <w:rsid w:val="006E075C"/>
    <w:rsid w:val="00713910"/>
    <w:rsid w:val="00713FAF"/>
    <w:rsid w:val="00725FF7"/>
    <w:rsid w:val="00740429"/>
    <w:rsid w:val="00746459"/>
    <w:rsid w:val="00785AA4"/>
    <w:rsid w:val="007873FF"/>
    <w:rsid w:val="007A2123"/>
    <w:rsid w:val="007C7B0F"/>
    <w:rsid w:val="007D6A21"/>
    <w:rsid w:val="007E4922"/>
    <w:rsid w:val="007E66B8"/>
    <w:rsid w:val="007F0447"/>
    <w:rsid w:val="00802A7D"/>
    <w:rsid w:val="00805F5F"/>
    <w:rsid w:val="0081571A"/>
    <w:rsid w:val="00832F33"/>
    <w:rsid w:val="00840856"/>
    <w:rsid w:val="008411F9"/>
    <w:rsid w:val="00870631"/>
    <w:rsid w:val="00880DAA"/>
    <w:rsid w:val="008819F8"/>
    <w:rsid w:val="008B511C"/>
    <w:rsid w:val="008D48BD"/>
    <w:rsid w:val="008E3D14"/>
    <w:rsid w:val="00926128"/>
    <w:rsid w:val="0093470E"/>
    <w:rsid w:val="0095608E"/>
    <w:rsid w:val="00977FEB"/>
    <w:rsid w:val="009809B6"/>
    <w:rsid w:val="00984EB8"/>
    <w:rsid w:val="009860F6"/>
    <w:rsid w:val="009C6AAB"/>
    <w:rsid w:val="009D43D7"/>
    <w:rsid w:val="009F58E5"/>
    <w:rsid w:val="00A11B72"/>
    <w:rsid w:val="00A21BEA"/>
    <w:rsid w:val="00A31CC7"/>
    <w:rsid w:val="00A46C9A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42B74"/>
    <w:rsid w:val="00B661AA"/>
    <w:rsid w:val="00B6756A"/>
    <w:rsid w:val="00B72277"/>
    <w:rsid w:val="00B9379F"/>
    <w:rsid w:val="00B96787"/>
    <w:rsid w:val="00BA6F63"/>
    <w:rsid w:val="00BA76B9"/>
    <w:rsid w:val="00BD0CF8"/>
    <w:rsid w:val="00BE056E"/>
    <w:rsid w:val="00BE13B3"/>
    <w:rsid w:val="00C20397"/>
    <w:rsid w:val="00C379ED"/>
    <w:rsid w:val="00C45548"/>
    <w:rsid w:val="00C62AB6"/>
    <w:rsid w:val="00C638F4"/>
    <w:rsid w:val="00C8693A"/>
    <w:rsid w:val="00C9175D"/>
    <w:rsid w:val="00C93823"/>
    <w:rsid w:val="00CD45AF"/>
    <w:rsid w:val="00CE23E5"/>
    <w:rsid w:val="00CF6C9A"/>
    <w:rsid w:val="00CF74DB"/>
    <w:rsid w:val="00D25E4A"/>
    <w:rsid w:val="00D2648E"/>
    <w:rsid w:val="00DA04B0"/>
    <w:rsid w:val="00DB1A1D"/>
    <w:rsid w:val="00DF2E91"/>
    <w:rsid w:val="00E100E8"/>
    <w:rsid w:val="00E413EF"/>
    <w:rsid w:val="00E43180"/>
    <w:rsid w:val="00E53EE4"/>
    <w:rsid w:val="00E830E6"/>
    <w:rsid w:val="00E861FD"/>
    <w:rsid w:val="00E91179"/>
    <w:rsid w:val="00EB543F"/>
    <w:rsid w:val="00EC16ED"/>
    <w:rsid w:val="00EC50E0"/>
    <w:rsid w:val="00ED20E1"/>
    <w:rsid w:val="00EE1A17"/>
    <w:rsid w:val="00EE6907"/>
    <w:rsid w:val="00F05B69"/>
    <w:rsid w:val="00F21552"/>
    <w:rsid w:val="00F33C01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Office</cp:lastModifiedBy>
  <cp:revision>3</cp:revision>
  <cp:lastPrinted>2024-07-22T20:24:00Z</cp:lastPrinted>
  <dcterms:created xsi:type="dcterms:W3CDTF">2024-07-23T13:34:00Z</dcterms:created>
  <dcterms:modified xsi:type="dcterms:W3CDTF">2024-07-23T13:35:00Z</dcterms:modified>
</cp:coreProperties>
</file>